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DE669" w14:textId="77777777" w:rsidR="006239DB" w:rsidRDefault="006239DB" w:rsidP="006239DB">
      <w:pPr>
        <w:jc w:val="center"/>
      </w:pPr>
      <w:r>
        <w:rPr>
          <w:noProof/>
        </w:rPr>
        <w:drawing>
          <wp:inline distT="0" distB="0" distL="0" distR="0" wp14:anchorId="272586AA" wp14:editId="65ABEF9D">
            <wp:extent cx="2647950" cy="1489688"/>
            <wp:effectExtent l="0" t="0" r="0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3_Reasons_2020 copy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0138" cy="149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D3897" w14:textId="77777777" w:rsidR="006239DB" w:rsidRPr="004C2AF0" w:rsidRDefault="006239DB" w:rsidP="006239DB">
      <w:pPr>
        <w:autoSpaceDE w:val="0"/>
        <w:autoSpaceDN w:val="0"/>
        <w:adjustRightInd w:val="0"/>
        <w:spacing w:after="0"/>
        <w:jc w:val="center"/>
        <w:rPr>
          <w:b/>
          <w:bCs/>
          <w:i/>
          <w:iCs/>
        </w:rPr>
      </w:pPr>
      <w:r w:rsidRPr="004C2AF0">
        <w:t xml:space="preserve"> “</w:t>
      </w:r>
      <w:r w:rsidRPr="004C2AF0">
        <w:rPr>
          <w:b/>
          <w:bCs/>
          <w:i/>
          <w:iCs/>
        </w:rPr>
        <w:t>Come as We Are”</w:t>
      </w:r>
    </w:p>
    <w:p w14:paraId="2610C8A8" w14:textId="77777777" w:rsidR="006239DB" w:rsidRPr="004C2AF0" w:rsidRDefault="006239DB" w:rsidP="006239DB">
      <w:pPr>
        <w:autoSpaceDE w:val="0"/>
        <w:autoSpaceDN w:val="0"/>
        <w:adjustRightInd w:val="0"/>
        <w:spacing w:after="0"/>
        <w:jc w:val="center"/>
      </w:pPr>
      <w:r w:rsidRPr="004C2AF0">
        <w:t>John 1:10-14</w:t>
      </w:r>
    </w:p>
    <w:p w14:paraId="6CEE99AA" w14:textId="77777777" w:rsidR="006239DB" w:rsidRPr="004C2AF0" w:rsidRDefault="006239DB" w:rsidP="006239DB">
      <w:pPr>
        <w:autoSpaceDE w:val="0"/>
        <w:autoSpaceDN w:val="0"/>
        <w:adjustRightInd w:val="0"/>
        <w:spacing w:after="0"/>
        <w:jc w:val="center"/>
        <w:rPr>
          <w:rFonts w:ascii="Calibri" w:hAnsi="Calibri" w:cs="Calibri"/>
          <w:i/>
          <w:iCs/>
        </w:rPr>
      </w:pPr>
      <w:r w:rsidRPr="004C2AF0">
        <w:rPr>
          <w:rFonts w:ascii="Calibri" w:hAnsi="Calibri" w:cs="Calibri"/>
          <w:i/>
          <w:iCs/>
        </w:rPr>
        <w:t>“The Word became flesh and made his dwelling among us.” – John 1:14</w:t>
      </w:r>
    </w:p>
    <w:p w14:paraId="1889F749" w14:textId="77777777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  <w:i/>
          <w:iCs/>
        </w:rPr>
      </w:pPr>
    </w:p>
    <w:p w14:paraId="7FE06DFA" w14:textId="7C004E24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 w:rsidRPr="004C2AF0">
        <w:rPr>
          <w:rFonts w:ascii="Calibri" w:hAnsi="Calibri" w:cs="Calibri"/>
        </w:rPr>
        <w:t xml:space="preserve">When it is time for you to “focus in” on a task or project, is it easy or hard to do? What strategies do you use to help you </w:t>
      </w:r>
      <w:r>
        <w:rPr>
          <w:rFonts w:ascii="Calibri" w:hAnsi="Calibri" w:cs="Calibri"/>
        </w:rPr>
        <w:t>tune in?</w:t>
      </w:r>
      <w:r w:rsidRPr="004C2AF0">
        <w:rPr>
          <w:rFonts w:ascii="Calibri" w:hAnsi="Calibri" w:cs="Calibri"/>
        </w:rPr>
        <w:t xml:space="preserve"> ____</w:t>
      </w:r>
      <w:r>
        <w:rPr>
          <w:rFonts w:ascii="Calibri" w:hAnsi="Calibri" w:cs="Calibri"/>
        </w:rPr>
        <w:t>_______________</w:t>
      </w:r>
      <w:r>
        <w:rPr>
          <w:rFonts w:ascii="Calibri" w:hAnsi="Calibri" w:cs="Calibri"/>
        </w:rPr>
        <w:t>_____________________________________________</w:t>
      </w:r>
    </w:p>
    <w:p w14:paraId="5FE81471" w14:textId="782F0C84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 w:rsidRPr="004C2AF0">
        <w:rPr>
          <w:rFonts w:ascii="Calibri" w:hAnsi="Calibri" w:cs="Calibri"/>
        </w:rPr>
        <w:t>_________________________________________________________</w:t>
      </w:r>
      <w:r>
        <w:rPr>
          <w:rFonts w:ascii="Calibri" w:hAnsi="Calibri" w:cs="Calibri"/>
        </w:rPr>
        <w:t>____</w:t>
      </w:r>
      <w:r>
        <w:rPr>
          <w:rFonts w:ascii="Calibri" w:hAnsi="Calibri" w:cs="Calibri"/>
        </w:rPr>
        <w:t>_______________________</w:t>
      </w:r>
      <w:r>
        <w:rPr>
          <w:rFonts w:ascii="Calibri" w:hAnsi="Calibri" w:cs="Calibri"/>
        </w:rPr>
        <w:t>_</w:t>
      </w:r>
    </w:p>
    <w:p w14:paraId="6565205F" w14:textId="49DC3380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 w:rsidRPr="004C2AF0">
        <w:rPr>
          <w:rFonts w:ascii="Calibri" w:hAnsi="Calibri" w:cs="Calibri"/>
        </w:rPr>
        <w:t>________________________________________________________</w:t>
      </w:r>
      <w:r>
        <w:rPr>
          <w:rFonts w:ascii="Calibri" w:hAnsi="Calibri" w:cs="Calibri"/>
        </w:rPr>
        <w:t>_</w:t>
      </w:r>
      <w:r w:rsidRPr="004C2AF0">
        <w:rPr>
          <w:rFonts w:ascii="Calibri" w:hAnsi="Calibri" w:cs="Calibri"/>
        </w:rPr>
        <w:t>____________________________</w:t>
      </w:r>
    </w:p>
    <w:p w14:paraId="7397B6DF" w14:textId="77777777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</w:p>
    <w:p w14:paraId="1E4F8B77" w14:textId="1C510C89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 w:rsidRPr="004C2AF0">
        <w:rPr>
          <w:rFonts w:ascii="Calibri" w:hAnsi="Calibri" w:cs="Calibri"/>
        </w:rPr>
        <w:t>How can feelings of helplessness or hopelessness prevent us from being the best we can be? __________________________________</w:t>
      </w:r>
      <w:r>
        <w:rPr>
          <w:rFonts w:ascii="Calibri" w:hAnsi="Calibri" w:cs="Calibri"/>
        </w:rPr>
        <w:t>_____________</w:t>
      </w:r>
      <w:r w:rsidRPr="004C2AF0">
        <w:rPr>
          <w:rFonts w:ascii="Calibri" w:hAnsi="Calibri" w:cs="Calibri"/>
        </w:rPr>
        <w:t>_</w:t>
      </w:r>
      <w:r>
        <w:rPr>
          <w:rFonts w:ascii="Calibri" w:hAnsi="Calibri" w:cs="Calibri"/>
        </w:rPr>
        <w:t>_____________________________________</w:t>
      </w:r>
    </w:p>
    <w:p w14:paraId="6CA610D8" w14:textId="51E401B2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 w:rsidRPr="004C2AF0">
        <w:rPr>
          <w:rFonts w:ascii="Calibri" w:hAnsi="Calibri" w:cs="Calibri"/>
        </w:rPr>
        <w:t>_________________________________________________________</w:t>
      </w:r>
      <w:r>
        <w:rPr>
          <w:rFonts w:ascii="Calibri" w:hAnsi="Calibri" w:cs="Calibri"/>
        </w:rPr>
        <w:t>____</w:t>
      </w:r>
      <w:r>
        <w:rPr>
          <w:rFonts w:ascii="Calibri" w:hAnsi="Calibri" w:cs="Calibri"/>
        </w:rPr>
        <w:t>_______________________</w:t>
      </w:r>
      <w:r>
        <w:rPr>
          <w:rFonts w:ascii="Calibri" w:hAnsi="Calibri" w:cs="Calibri"/>
        </w:rPr>
        <w:t>_</w:t>
      </w:r>
    </w:p>
    <w:p w14:paraId="39E12CA6" w14:textId="5497A147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 w:rsidRPr="004C2AF0">
        <w:rPr>
          <w:rFonts w:ascii="Calibri" w:hAnsi="Calibri" w:cs="Calibri"/>
        </w:rPr>
        <w:t>_________________________________________________________</w:t>
      </w:r>
      <w:r>
        <w:rPr>
          <w:rFonts w:ascii="Calibri" w:hAnsi="Calibri" w:cs="Calibri"/>
        </w:rPr>
        <w:t>____</w:t>
      </w:r>
      <w:r>
        <w:rPr>
          <w:rFonts w:ascii="Calibri" w:hAnsi="Calibri" w:cs="Calibri"/>
        </w:rPr>
        <w:t>_______________________</w:t>
      </w:r>
      <w:r>
        <w:rPr>
          <w:rFonts w:ascii="Calibri" w:hAnsi="Calibri" w:cs="Calibri"/>
        </w:rPr>
        <w:t>_</w:t>
      </w:r>
    </w:p>
    <w:p w14:paraId="0E7AB1A7" w14:textId="77777777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</w:p>
    <w:p w14:paraId="13FE02E0" w14:textId="1B7D533D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 w:rsidRPr="004C2AF0">
        <w:rPr>
          <w:rFonts w:ascii="Calibri" w:hAnsi="Calibri" w:cs="Calibri"/>
        </w:rPr>
        <w:t>How can the Church’s message of Godly Order counter feelings of helplessness or hopelessness? ________________________________</w:t>
      </w:r>
      <w:r>
        <w:rPr>
          <w:rFonts w:ascii="Calibri" w:hAnsi="Calibri" w:cs="Calibri"/>
        </w:rPr>
        <w:t>_____</w:t>
      </w:r>
      <w:r>
        <w:rPr>
          <w:rFonts w:ascii="Calibri" w:hAnsi="Calibri" w:cs="Calibri"/>
        </w:rPr>
        <w:t>________________________________________________</w:t>
      </w:r>
    </w:p>
    <w:p w14:paraId="12C10F7D" w14:textId="0639F22D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 w:rsidRPr="004C2AF0">
        <w:rPr>
          <w:rFonts w:ascii="Calibri" w:hAnsi="Calibri" w:cs="Calibri"/>
        </w:rPr>
        <w:t>_________________________________________________________</w:t>
      </w:r>
      <w:r>
        <w:rPr>
          <w:rFonts w:ascii="Calibri" w:hAnsi="Calibri" w:cs="Calibri"/>
        </w:rPr>
        <w:t>_____</w:t>
      </w:r>
      <w:r>
        <w:rPr>
          <w:rFonts w:ascii="Calibri" w:hAnsi="Calibri" w:cs="Calibri"/>
        </w:rPr>
        <w:t>_______________________</w:t>
      </w:r>
    </w:p>
    <w:p w14:paraId="137BE629" w14:textId="55D04AF9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 w:rsidRPr="004C2AF0">
        <w:rPr>
          <w:rFonts w:ascii="Calibri" w:hAnsi="Calibri" w:cs="Calibri"/>
        </w:rPr>
        <w:t>_________________________________________________________</w:t>
      </w:r>
      <w:r>
        <w:rPr>
          <w:rFonts w:ascii="Calibri" w:hAnsi="Calibri" w:cs="Calibri"/>
        </w:rPr>
        <w:t>____</w:t>
      </w:r>
      <w:r>
        <w:rPr>
          <w:rFonts w:ascii="Calibri" w:hAnsi="Calibri" w:cs="Calibri"/>
        </w:rPr>
        <w:t>_______________________</w:t>
      </w:r>
      <w:r>
        <w:rPr>
          <w:rFonts w:ascii="Calibri" w:hAnsi="Calibri" w:cs="Calibri"/>
        </w:rPr>
        <w:t>_</w:t>
      </w:r>
    </w:p>
    <w:p w14:paraId="13396BC5" w14:textId="2DA9A580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 w:rsidRPr="004C2AF0">
        <w:rPr>
          <w:rFonts w:ascii="Calibri" w:hAnsi="Calibri" w:cs="Calibri"/>
        </w:rPr>
        <w:t>_________________________________________________________</w:t>
      </w:r>
      <w:r>
        <w:rPr>
          <w:rFonts w:ascii="Calibri" w:hAnsi="Calibri" w:cs="Calibri"/>
        </w:rPr>
        <w:t>____</w:t>
      </w:r>
      <w:r>
        <w:rPr>
          <w:rFonts w:ascii="Calibri" w:hAnsi="Calibri" w:cs="Calibri"/>
        </w:rPr>
        <w:t>_______________________</w:t>
      </w:r>
      <w:r>
        <w:rPr>
          <w:rFonts w:ascii="Calibri" w:hAnsi="Calibri" w:cs="Calibri"/>
        </w:rPr>
        <w:t>_</w:t>
      </w:r>
    </w:p>
    <w:p w14:paraId="1CE812E0" w14:textId="77777777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</w:p>
    <w:p w14:paraId="0E28D898" w14:textId="176EC4E4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Is there a place in which </w:t>
      </w:r>
      <w:r w:rsidRPr="004C2AF0">
        <w:rPr>
          <w:rFonts w:ascii="Calibri" w:hAnsi="Calibri" w:cs="Calibri"/>
        </w:rPr>
        <w:t xml:space="preserve">you sense the presence of </w:t>
      </w:r>
      <w:r>
        <w:rPr>
          <w:rFonts w:ascii="Calibri" w:hAnsi="Calibri" w:cs="Calibri"/>
        </w:rPr>
        <w:t>God in a particularly powerful way?</w:t>
      </w:r>
      <w:r w:rsidRPr="004C2AF0">
        <w:rPr>
          <w:rFonts w:ascii="Calibri" w:hAnsi="Calibri" w:cs="Calibri"/>
        </w:rPr>
        <w:t xml:space="preserve"> Why? ______________________________________________________</w:t>
      </w:r>
      <w:r>
        <w:rPr>
          <w:rFonts w:ascii="Calibri" w:hAnsi="Calibri" w:cs="Calibri"/>
        </w:rPr>
        <w:t>_____</w:t>
      </w:r>
      <w:r w:rsidRPr="004C2AF0">
        <w:rPr>
          <w:rFonts w:ascii="Calibri" w:hAnsi="Calibri" w:cs="Calibri"/>
        </w:rPr>
        <w:t>__</w:t>
      </w:r>
      <w:r>
        <w:rPr>
          <w:rFonts w:ascii="Calibri" w:hAnsi="Calibri" w:cs="Calibri"/>
        </w:rPr>
        <w:t>_______________________</w:t>
      </w:r>
      <w:r w:rsidRPr="004C2AF0">
        <w:rPr>
          <w:rFonts w:ascii="Calibri" w:hAnsi="Calibri" w:cs="Calibri"/>
        </w:rPr>
        <w:t>_</w:t>
      </w:r>
    </w:p>
    <w:p w14:paraId="500A020E" w14:textId="71430EE9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 w:rsidRPr="004C2AF0">
        <w:rPr>
          <w:rFonts w:ascii="Calibri" w:hAnsi="Calibri" w:cs="Calibri"/>
        </w:rPr>
        <w:t>_________________________________________________________</w:t>
      </w:r>
      <w:r>
        <w:rPr>
          <w:rFonts w:ascii="Calibri" w:hAnsi="Calibri" w:cs="Calibri"/>
        </w:rPr>
        <w:t>___</w:t>
      </w:r>
      <w:r>
        <w:rPr>
          <w:rFonts w:ascii="Calibri" w:hAnsi="Calibri" w:cs="Calibri"/>
        </w:rPr>
        <w:t>_________________________</w:t>
      </w:r>
    </w:p>
    <w:p w14:paraId="2AFDADD3" w14:textId="13DAAB71" w:rsidR="006239DB" w:rsidRPr="004C2AF0" w:rsidRDefault="006239DB" w:rsidP="006239DB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  <w:r w:rsidRPr="004C2AF0">
        <w:rPr>
          <w:rFonts w:ascii="Calibri" w:hAnsi="Calibri" w:cs="Calibri"/>
        </w:rPr>
        <w:t>_________________________________________________________</w:t>
      </w:r>
      <w:r>
        <w:rPr>
          <w:rFonts w:ascii="Calibri" w:hAnsi="Calibri" w:cs="Calibri"/>
        </w:rPr>
        <w:t>____</w:t>
      </w:r>
      <w:r>
        <w:rPr>
          <w:rFonts w:ascii="Calibri" w:hAnsi="Calibri" w:cs="Calibri"/>
        </w:rPr>
        <w:t>_______________________</w:t>
      </w:r>
      <w:r>
        <w:rPr>
          <w:rFonts w:ascii="Calibri" w:hAnsi="Calibri" w:cs="Calibri"/>
        </w:rPr>
        <w:t>_</w:t>
      </w:r>
    </w:p>
    <w:p w14:paraId="61025037" w14:textId="77777777" w:rsidR="006239DB" w:rsidRPr="004C2AF0" w:rsidRDefault="006239DB" w:rsidP="006239DB">
      <w:pPr>
        <w:autoSpaceDE w:val="0"/>
        <w:autoSpaceDN w:val="0"/>
        <w:adjustRightInd w:val="0"/>
        <w:spacing w:after="0"/>
      </w:pPr>
    </w:p>
    <w:p w14:paraId="5BDE4CB4" w14:textId="77777777" w:rsidR="006239DB" w:rsidRPr="004C2AF0" w:rsidRDefault="006239DB" w:rsidP="006239DB">
      <w:pPr>
        <w:autoSpaceDE w:val="0"/>
        <w:autoSpaceDN w:val="0"/>
        <w:adjustRightInd w:val="0"/>
        <w:spacing w:after="0"/>
      </w:pPr>
      <w:r w:rsidRPr="004C2AF0">
        <w:t>God’s</w:t>
      </w:r>
      <w:r>
        <w:t xml:space="preserve"> </w:t>
      </w:r>
      <w:r w:rsidRPr="004C2AF0">
        <w:t xml:space="preserve">presence in the Tabernacle could not keep the people from </w:t>
      </w:r>
      <w:r>
        <w:t xml:space="preserve">being unfaithful to him. What tangible reminders of God can keep us from sin? </w:t>
      </w:r>
    </w:p>
    <w:p w14:paraId="7A318C99" w14:textId="63CEA7A3" w:rsidR="006239DB" w:rsidRPr="004C2AF0" w:rsidRDefault="006239DB" w:rsidP="006239DB">
      <w:pPr>
        <w:autoSpaceDE w:val="0"/>
        <w:autoSpaceDN w:val="0"/>
        <w:adjustRightInd w:val="0"/>
        <w:spacing w:after="0"/>
      </w:pPr>
      <w:r w:rsidRPr="004C2AF0">
        <w:t>_____</w:t>
      </w:r>
      <w:r>
        <w:t>____</w:t>
      </w:r>
      <w:r w:rsidRPr="004C2AF0">
        <w:t>_____________________________________________</w:t>
      </w:r>
      <w:r>
        <w:t>_</w:t>
      </w:r>
      <w:r w:rsidRPr="004C2AF0">
        <w:t>______</w:t>
      </w:r>
      <w:r>
        <w:t>_______________________</w:t>
      </w:r>
      <w:r w:rsidRPr="004C2AF0">
        <w:t xml:space="preserve">_ </w:t>
      </w:r>
      <w:r>
        <w:t>_____</w:t>
      </w:r>
      <w:r w:rsidRPr="004C2AF0">
        <w:t>________________________________________________________</w:t>
      </w:r>
      <w:r>
        <w:t>_______________________</w:t>
      </w:r>
      <w:r w:rsidRPr="004C2AF0">
        <w:t>_</w:t>
      </w:r>
    </w:p>
    <w:p w14:paraId="59EBC969" w14:textId="06B4BC83" w:rsidR="006239DB" w:rsidRDefault="006239DB" w:rsidP="006239DB">
      <w:pPr>
        <w:autoSpaceDE w:val="0"/>
        <w:autoSpaceDN w:val="0"/>
        <w:adjustRightInd w:val="0"/>
        <w:spacing w:after="0"/>
      </w:pP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______________________________________</w:t>
      </w:r>
      <w:r>
        <w:t>_______________________</w:t>
      </w:r>
      <w:r>
        <w:t>_</w:t>
      </w:r>
    </w:p>
    <w:p w14:paraId="459A967D" w14:textId="77777777" w:rsidR="006239DB" w:rsidRPr="004C2AF0" w:rsidRDefault="006239DB" w:rsidP="006239DB">
      <w:pPr>
        <w:autoSpaceDE w:val="0"/>
        <w:autoSpaceDN w:val="0"/>
        <w:adjustRightInd w:val="0"/>
        <w:spacing w:after="0"/>
      </w:pPr>
    </w:p>
    <w:p w14:paraId="568C0EFA" w14:textId="733531C9" w:rsidR="006239DB" w:rsidRPr="004C2AF0" w:rsidRDefault="006239DB" w:rsidP="006239DB">
      <w:pPr>
        <w:autoSpaceDE w:val="0"/>
        <w:autoSpaceDN w:val="0"/>
        <w:adjustRightInd w:val="0"/>
        <w:spacing w:after="0"/>
      </w:pPr>
      <w:r w:rsidRPr="004C2AF0">
        <w:t>What are some distractions in your life that keep you from focusing on</w:t>
      </w:r>
      <w:r>
        <w:t xml:space="preserve"> J</w:t>
      </w:r>
      <w:r w:rsidRPr="004C2AF0">
        <w:t>esus?___________</w:t>
      </w:r>
      <w:r>
        <w:t>___________</w:t>
      </w:r>
    </w:p>
    <w:p w14:paraId="5627774B" w14:textId="6DF074C4" w:rsidR="006239DB" w:rsidRPr="004C2AF0" w:rsidRDefault="006239DB" w:rsidP="006239DB">
      <w:pPr>
        <w:autoSpaceDE w:val="0"/>
        <w:autoSpaceDN w:val="0"/>
        <w:adjustRightInd w:val="0"/>
        <w:spacing w:after="0"/>
      </w:pPr>
      <w:r w:rsidRPr="004C2AF0">
        <w:t>_________________________________________________________</w:t>
      </w:r>
      <w:r>
        <w:t>____</w:t>
      </w:r>
      <w:r>
        <w:t>_______________________</w:t>
      </w:r>
      <w:r>
        <w:t>_</w:t>
      </w:r>
    </w:p>
    <w:p w14:paraId="4318565B" w14:textId="20B568F1" w:rsidR="006239DB" w:rsidRDefault="006239DB" w:rsidP="006239DB">
      <w:pPr>
        <w:autoSpaceDE w:val="0"/>
        <w:autoSpaceDN w:val="0"/>
        <w:adjustRightInd w:val="0"/>
        <w:spacing w:after="0"/>
      </w:pPr>
      <w:r w:rsidRPr="004C2AF0">
        <w:t>_________________________________________________________</w:t>
      </w:r>
      <w:r>
        <w:t>____</w:t>
      </w:r>
      <w:r>
        <w:t>_______________________</w:t>
      </w:r>
      <w:r>
        <w:t>_</w:t>
      </w:r>
    </w:p>
    <w:p w14:paraId="17B5C04C" w14:textId="4D2E537D" w:rsidR="006239DB" w:rsidRPr="004C2AF0" w:rsidRDefault="006239DB" w:rsidP="006239DB">
      <w:pPr>
        <w:autoSpaceDE w:val="0"/>
        <w:autoSpaceDN w:val="0"/>
        <w:adjustRightInd w:val="0"/>
        <w:spacing w:after="0"/>
      </w:pPr>
      <w:r>
        <w:t>_____________________________________________________________</w:t>
      </w:r>
      <w:r>
        <w:t>_______________________</w:t>
      </w:r>
      <w:r>
        <w:t>_</w:t>
      </w:r>
    </w:p>
    <w:p w14:paraId="329ED1EB" w14:textId="77777777" w:rsidR="006239DB" w:rsidRPr="004C2AF0" w:rsidRDefault="006239DB" w:rsidP="006239DB">
      <w:pPr>
        <w:autoSpaceDE w:val="0"/>
        <w:autoSpaceDN w:val="0"/>
        <w:adjustRightInd w:val="0"/>
        <w:spacing w:after="0"/>
      </w:pPr>
      <w:r w:rsidRPr="004C2AF0">
        <w:t xml:space="preserve"> </w:t>
      </w:r>
    </w:p>
    <w:p w14:paraId="11E7E197" w14:textId="60A58E0F" w:rsidR="006239DB" w:rsidRPr="004C2AF0" w:rsidRDefault="006239DB" w:rsidP="006239DB">
      <w:pPr>
        <w:spacing w:after="0"/>
      </w:pPr>
      <w:r w:rsidRPr="004C2AF0">
        <w:lastRenderedPageBreak/>
        <w:t xml:space="preserve">Most of us are guilty of leading a “Jesus, PLUS” life. What are the </w:t>
      </w:r>
      <w:r>
        <w:t>“</w:t>
      </w:r>
      <w:r w:rsidRPr="004C2AF0">
        <w:t>PLUS’s</w:t>
      </w:r>
      <w:r>
        <w:t>”</w:t>
      </w:r>
      <w:r w:rsidRPr="004C2AF0">
        <w:t xml:space="preserve"> that sometimes get more of our attention or devotion than Jesus?________</w:t>
      </w:r>
      <w:r>
        <w:t>______________________________________________</w:t>
      </w:r>
    </w:p>
    <w:p w14:paraId="07C620B2" w14:textId="4A47B941" w:rsidR="006239DB" w:rsidRPr="004C2AF0" w:rsidRDefault="006239DB" w:rsidP="006239DB">
      <w:pPr>
        <w:spacing w:after="0"/>
      </w:pPr>
      <w:r w:rsidRPr="004C2AF0">
        <w:t>____________________________________________________________</w:t>
      </w:r>
      <w:r>
        <w:t>______________________</w:t>
      </w:r>
      <w:r w:rsidRPr="004C2AF0">
        <w:t>__</w:t>
      </w:r>
      <w:r w:rsidR="00C761A5">
        <w:t>_</w:t>
      </w:r>
    </w:p>
    <w:p w14:paraId="56E1010A" w14:textId="0F24E3B8" w:rsidR="006239DB" w:rsidRPr="004C2AF0" w:rsidRDefault="006239DB" w:rsidP="006239DB">
      <w:pPr>
        <w:spacing w:after="0"/>
      </w:pPr>
      <w:r w:rsidRPr="004C2AF0">
        <w:t>____________________________________________________________________________________________________________________________</w:t>
      </w:r>
      <w:r w:rsidR="00C761A5">
        <w:t>______________________________________________</w:t>
      </w:r>
    </w:p>
    <w:p w14:paraId="10F1B534" w14:textId="77777777" w:rsidR="006239DB" w:rsidRPr="004C2AF0" w:rsidRDefault="006239DB" w:rsidP="006239DB">
      <w:pPr>
        <w:spacing w:after="0"/>
      </w:pPr>
    </w:p>
    <w:p w14:paraId="23C133D4" w14:textId="1CE6D818" w:rsidR="006239DB" w:rsidRPr="004C2AF0" w:rsidRDefault="006239DB" w:rsidP="006239DB">
      <w:pPr>
        <w:spacing w:after="0"/>
      </w:pPr>
      <w:r w:rsidRPr="004C2AF0">
        <w:t>In Jesus, we can “see what God means us to be”. In what aspect of your life do you want to be more like Jesus?_______________________________</w:t>
      </w:r>
      <w:r w:rsidR="00C761A5">
        <w:t>_______________________________________________</w:t>
      </w:r>
      <w:r w:rsidRPr="004C2AF0">
        <w:t>__</w:t>
      </w:r>
    </w:p>
    <w:p w14:paraId="45EE1EBD" w14:textId="4FFC8CED" w:rsidR="006239DB" w:rsidRPr="004C2AF0" w:rsidRDefault="006239DB" w:rsidP="006239DB">
      <w:pPr>
        <w:spacing w:after="0"/>
      </w:pPr>
      <w:r w:rsidRPr="004C2AF0">
        <w:t>___________________________________________________________</w:t>
      </w:r>
      <w:r w:rsidR="00C761A5">
        <w:t>_______________________</w:t>
      </w:r>
      <w:r w:rsidRPr="004C2AF0">
        <w:t>___</w:t>
      </w:r>
    </w:p>
    <w:p w14:paraId="5B1E0084" w14:textId="34C7579E" w:rsidR="006239DB" w:rsidRPr="004C2AF0" w:rsidRDefault="006239DB" w:rsidP="006239DB">
      <w:pPr>
        <w:spacing w:after="0"/>
      </w:pPr>
      <w:r w:rsidRPr="004C2AF0">
        <w:t>_____________________________________________________________</w:t>
      </w:r>
      <w:r w:rsidR="00C761A5">
        <w:t>_______________________</w:t>
      </w:r>
      <w:r w:rsidRPr="004C2AF0">
        <w:t>_</w:t>
      </w:r>
    </w:p>
    <w:p w14:paraId="2906A936" w14:textId="626AB882" w:rsidR="006239DB" w:rsidRPr="004C2AF0" w:rsidRDefault="006239DB" w:rsidP="006239DB">
      <w:pPr>
        <w:spacing w:after="0"/>
      </w:pPr>
      <w:r w:rsidRPr="004C2AF0">
        <w:t>____________________________________________________________</w:t>
      </w:r>
      <w:r w:rsidR="00C761A5">
        <w:t>_______________________</w:t>
      </w:r>
      <w:r w:rsidRPr="004C2AF0">
        <w:t>__</w:t>
      </w:r>
    </w:p>
    <w:p w14:paraId="7F964D9C" w14:textId="77777777" w:rsidR="006239DB" w:rsidRPr="004C2AF0" w:rsidRDefault="006239DB" w:rsidP="006239DB">
      <w:pPr>
        <w:spacing w:after="0"/>
      </w:pPr>
    </w:p>
    <w:p w14:paraId="442C6770" w14:textId="0CEA3285" w:rsidR="006239DB" w:rsidRPr="004C2AF0" w:rsidRDefault="006239DB" w:rsidP="006239DB">
      <w:pPr>
        <w:spacing w:after="0"/>
      </w:pPr>
      <w:r w:rsidRPr="004C2AF0">
        <w:t>In what way</w:t>
      </w:r>
      <w:r>
        <w:t>s</w:t>
      </w:r>
      <w:r w:rsidRPr="004C2AF0">
        <w:t xml:space="preserve"> can you re-commit your life to Jesus during this Lenten season? Write your answer in the form of a prayer to Jesus</w:t>
      </w:r>
      <w:r>
        <w:t xml:space="preserve">—God </w:t>
      </w:r>
      <w:r w:rsidRPr="004C2AF0">
        <w:t>who “came as we are” to lead us to him. ____________</w:t>
      </w:r>
      <w:r w:rsidR="00C761A5">
        <w:t>______________</w:t>
      </w:r>
    </w:p>
    <w:p w14:paraId="768900A3" w14:textId="6BAB4010" w:rsidR="006239DB" w:rsidRPr="004C2AF0" w:rsidRDefault="006239DB" w:rsidP="006239DB">
      <w:pPr>
        <w:spacing w:after="0"/>
      </w:pPr>
      <w:r w:rsidRPr="004C2AF0">
        <w:t>____________________________________________________________</w:t>
      </w:r>
      <w:r w:rsidR="00C761A5">
        <w:t>_______________________</w:t>
      </w:r>
      <w:r w:rsidRPr="004C2AF0">
        <w:t>__</w:t>
      </w:r>
    </w:p>
    <w:p w14:paraId="00EA5BF7" w14:textId="32932CE0" w:rsidR="006239DB" w:rsidRPr="004C2AF0" w:rsidRDefault="006239DB" w:rsidP="006239DB">
      <w:pPr>
        <w:spacing w:after="0"/>
      </w:pPr>
      <w:r w:rsidRPr="004C2AF0">
        <w:t>_____________________________________________________________</w:t>
      </w:r>
      <w:r w:rsidR="00C761A5">
        <w:t>_______________________</w:t>
      </w:r>
      <w:r w:rsidRPr="004C2AF0">
        <w:t>_</w:t>
      </w:r>
    </w:p>
    <w:p w14:paraId="39D6B1D4" w14:textId="5F469CCD" w:rsidR="006239DB" w:rsidRPr="004C2AF0" w:rsidRDefault="006239DB" w:rsidP="006239DB">
      <w:pPr>
        <w:spacing w:after="0"/>
      </w:pPr>
      <w:r w:rsidRPr="004C2AF0">
        <w:t>_____________________________________________________________</w:t>
      </w:r>
      <w:r w:rsidR="00C761A5">
        <w:t>_______________________</w:t>
      </w:r>
      <w:r w:rsidRPr="004C2AF0">
        <w:t>_</w:t>
      </w:r>
    </w:p>
    <w:p w14:paraId="7C70D41A" w14:textId="47F66FF8" w:rsidR="006239DB" w:rsidRDefault="006239DB" w:rsidP="006239DB">
      <w:pPr>
        <w:spacing w:after="0"/>
      </w:pPr>
      <w:r w:rsidRPr="004C2AF0">
        <w:t>_____________________________________________________________</w:t>
      </w:r>
      <w:r w:rsidR="00C761A5">
        <w:t>_______________________</w:t>
      </w:r>
      <w:r w:rsidRPr="004C2AF0">
        <w:t>_</w:t>
      </w:r>
    </w:p>
    <w:p w14:paraId="0F85D6B2" w14:textId="3B1AEE3F" w:rsidR="006239DB" w:rsidRPr="004C2AF0" w:rsidRDefault="006239DB" w:rsidP="006239DB">
      <w:pPr>
        <w:spacing w:after="0"/>
      </w:pPr>
      <w:r>
        <w:t>____________________________________________________________</w:t>
      </w:r>
      <w:r w:rsidR="00C761A5">
        <w:t>_______________________</w:t>
      </w:r>
      <w:bookmarkStart w:id="0" w:name="_GoBack"/>
      <w:bookmarkEnd w:id="0"/>
      <w:r>
        <w:t>__</w:t>
      </w:r>
    </w:p>
    <w:p w14:paraId="1C8A17D9" w14:textId="77777777" w:rsidR="006239DB" w:rsidRPr="004C2AF0" w:rsidRDefault="006239DB" w:rsidP="006239DB">
      <w:pPr>
        <w:spacing w:after="0"/>
      </w:pPr>
    </w:p>
    <w:p w14:paraId="78C1A79C" w14:textId="77777777" w:rsidR="006239DB" w:rsidRDefault="006239DB" w:rsidP="006239DB">
      <w:pPr>
        <w:spacing w:after="0"/>
      </w:pPr>
      <w:r w:rsidRPr="004C2AF0">
        <w:rPr>
          <w:b/>
          <w:bCs/>
          <w:i/>
          <w:iCs/>
        </w:rPr>
        <w:t xml:space="preserve">Next Week: “Divine Relation”. </w:t>
      </w:r>
      <w:r w:rsidRPr="004C2AF0">
        <w:rPr>
          <w:i/>
          <w:iCs/>
        </w:rPr>
        <w:t xml:space="preserve">Read 1 Timothy 3:16. </w:t>
      </w:r>
      <w:r w:rsidRPr="004C2AF0">
        <w:t xml:space="preserve">Can you remember a specific instance when you felt the power of the Holy Spirit in you? Describe the incident and how you felt. </w:t>
      </w:r>
    </w:p>
    <w:p w14:paraId="38480C53" w14:textId="77777777" w:rsidR="006239DB" w:rsidRDefault="006239DB" w:rsidP="006239DB">
      <w:pPr>
        <w:spacing w:after="0"/>
      </w:pPr>
    </w:p>
    <w:p w14:paraId="34B4FED9" w14:textId="77777777" w:rsidR="006239DB" w:rsidRDefault="006239DB"/>
    <w:sectPr w:rsidR="006239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insDel="0" w:formatting="0"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MDGzMDGxNDEzNTJW0lEKTi0uzszPAykwrAUAZW7TESwAAAA="/>
  </w:docVars>
  <w:rsids>
    <w:rsidRoot w:val="006239DB"/>
    <w:rsid w:val="006239DB"/>
    <w:rsid w:val="00C76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BBD3A"/>
  <w15:chartTrackingRefBased/>
  <w15:docId w15:val="{A69A1DF4-0A97-4A17-90D3-1693F5E6F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9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17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3-02T01:04:00Z</dcterms:created>
  <dcterms:modified xsi:type="dcterms:W3CDTF">2020-03-02T01:09:00Z</dcterms:modified>
</cp:coreProperties>
</file>